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6D08" w:rsidRPr="00A701A5" w:rsidRDefault="00B16A3C" w:rsidP="00E46D08">
      <w:pPr>
        <w:pStyle w:val="prastasis1"/>
        <w:spacing w:after="0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16A3C">
        <w:rPr>
          <w:rFonts w:ascii="Times New Roman" w:eastAsia="Times New Roman" w:hAnsi="Times New Roman" w:cs="Times New Roman"/>
          <w:sz w:val="24"/>
          <w:szCs w:val="24"/>
        </w:rPr>
        <w:t>3 aprašo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701A5" w:rsidRPr="00A701A5">
        <w:rPr>
          <w:rFonts w:ascii="Times New Roman" w:eastAsia="Times New Roman" w:hAnsi="Times New Roman" w:cs="Times New Roman"/>
          <w:sz w:val="24"/>
          <w:szCs w:val="24"/>
          <w:lang w:val="en-US"/>
        </w:rPr>
        <w:t>PRIEDAS</w:t>
      </w:r>
    </w:p>
    <w:p w:rsidR="006837E2" w:rsidRPr="00B26D2B" w:rsidRDefault="006837E2" w:rsidP="006837E2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26D2B">
        <w:rPr>
          <w:rFonts w:ascii="Times New Roman" w:eastAsia="Times New Roman" w:hAnsi="Times New Roman" w:cs="Times New Roman"/>
          <w:b/>
          <w:sz w:val="24"/>
          <w:szCs w:val="24"/>
        </w:rPr>
        <w:t>Žali</w:t>
      </w:r>
      <w:r w:rsidR="000424F5" w:rsidRPr="00B26D2B">
        <w:rPr>
          <w:rFonts w:ascii="Times New Roman" w:eastAsia="Times New Roman" w:hAnsi="Times New Roman" w:cs="Times New Roman"/>
          <w:b/>
          <w:sz w:val="24"/>
          <w:szCs w:val="24"/>
        </w:rPr>
        <w:t>ųjų</w:t>
      </w:r>
      <w:r w:rsidRPr="00B26D2B">
        <w:rPr>
          <w:rFonts w:ascii="Times New Roman" w:eastAsia="Times New Roman" w:hAnsi="Times New Roman" w:cs="Times New Roman"/>
          <w:b/>
          <w:sz w:val="24"/>
          <w:szCs w:val="24"/>
        </w:rPr>
        <w:t xml:space="preserve"> saman</w:t>
      </w:r>
      <w:r w:rsidR="000424F5" w:rsidRPr="00B26D2B">
        <w:rPr>
          <w:rFonts w:ascii="Times New Roman" w:eastAsia="Times New Roman" w:hAnsi="Times New Roman" w:cs="Times New Roman"/>
          <w:b/>
          <w:sz w:val="24"/>
          <w:szCs w:val="24"/>
        </w:rPr>
        <w:t>ų</w:t>
      </w:r>
      <w:r w:rsidRPr="00B26D2B">
        <w:rPr>
          <w:rFonts w:ascii="Times New Roman" w:eastAsia="Times New Roman" w:hAnsi="Times New Roman" w:cs="Times New Roman"/>
          <w:b/>
          <w:sz w:val="24"/>
          <w:szCs w:val="24"/>
        </w:rPr>
        <w:t xml:space="preserve"> ir jų lapų mikroskopinė</w:t>
      </w:r>
      <w:r w:rsidR="000424F5" w:rsidRPr="00B26D2B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B26D2B">
        <w:rPr>
          <w:rFonts w:ascii="Times New Roman" w:eastAsia="Times New Roman" w:hAnsi="Times New Roman" w:cs="Times New Roman"/>
          <w:b/>
          <w:sz w:val="24"/>
          <w:szCs w:val="24"/>
        </w:rPr>
        <w:t xml:space="preserve"> sandar</w:t>
      </w:r>
      <w:r w:rsidR="000424F5" w:rsidRPr="00B26D2B">
        <w:rPr>
          <w:rFonts w:ascii="Times New Roman" w:eastAsia="Times New Roman" w:hAnsi="Times New Roman" w:cs="Times New Roman"/>
          <w:b/>
          <w:sz w:val="24"/>
          <w:szCs w:val="24"/>
        </w:rPr>
        <w:t>os pavyzdžiai</w:t>
      </w:r>
    </w:p>
    <w:tbl>
      <w:tblPr>
        <w:tblStyle w:val="Lentelstinklelis"/>
        <w:tblW w:w="0" w:type="auto"/>
        <w:tblLayout w:type="fixed"/>
        <w:tblLook w:val="04A0"/>
      </w:tblPr>
      <w:tblGrid>
        <w:gridCol w:w="4786"/>
        <w:gridCol w:w="5068"/>
      </w:tblGrid>
      <w:tr w:rsidR="00E46D08" w:rsidTr="00E46D08">
        <w:tc>
          <w:tcPr>
            <w:tcW w:w="4786" w:type="dxa"/>
          </w:tcPr>
          <w:p w:rsidR="00E46D08" w:rsidRPr="00F73609" w:rsidRDefault="00E46D08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3609">
              <w:rPr>
                <w:rFonts w:ascii="Times New Roman" w:eastAsia="Times New Roman" w:hAnsi="Times New Roman" w:cs="Times New Roman"/>
                <w:sz w:val="24"/>
                <w:szCs w:val="24"/>
              </w:rPr>
              <w:t>Žalioji samana</w:t>
            </w:r>
            <w:r w:rsidR="000424F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jos lapas</w:t>
            </w:r>
          </w:p>
        </w:tc>
        <w:tc>
          <w:tcPr>
            <w:tcW w:w="5068" w:type="dxa"/>
          </w:tcPr>
          <w:p w:rsidR="00E46D08" w:rsidRPr="00F73609" w:rsidRDefault="00E46D08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3609">
              <w:rPr>
                <w:rFonts w:ascii="Times New Roman" w:eastAsia="Times New Roman" w:hAnsi="Times New Roman" w:cs="Times New Roman"/>
                <w:sz w:val="24"/>
                <w:szCs w:val="24"/>
              </w:rPr>
              <w:t>Lapo mikroskopinė sandara</w:t>
            </w:r>
          </w:p>
        </w:tc>
      </w:tr>
      <w:tr w:rsidR="00E46D08" w:rsidTr="00E46D08">
        <w:tc>
          <w:tcPr>
            <w:tcW w:w="4786" w:type="dxa"/>
          </w:tcPr>
          <w:p w:rsidR="00E46D08" w:rsidRPr="00F73609" w:rsidRDefault="00CA19AA" w:rsidP="00E46D08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Style w:val="Emfaz"/>
                <w:rFonts w:ascii="Times New Roman" w:hAnsi="Times New Roman" w:cs="Times New Roman"/>
                <w:bCs/>
                <w:i w:val="0"/>
                <w:iCs w:val="0"/>
                <w:color w:val="auto"/>
                <w:sz w:val="24"/>
                <w:szCs w:val="24"/>
                <w:shd w:val="clear" w:color="auto" w:fill="FFFFFF"/>
              </w:rPr>
            </w:pPr>
            <w:r w:rsidRPr="00F73609">
              <w:rPr>
                <w:rFonts w:ascii="Times New Roman" w:hAnsi="Times New Roman" w:cs="Times New Roman"/>
                <w:noProof/>
                <w:lang w:eastAsia="lt-LT"/>
              </w:rPr>
              <w:drawing>
                <wp:anchor distT="0" distB="0" distL="114300" distR="114300" simplePos="0" relativeHeight="251656704" behindDoc="0" locked="0" layoutInCell="1" allowOverlap="1">
                  <wp:simplePos x="0" y="0"/>
                  <wp:positionH relativeFrom="column">
                    <wp:posOffset>-317465</wp:posOffset>
                  </wp:positionH>
                  <wp:positionV relativeFrom="paragraph">
                    <wp:posOffset>1420495</wp:posOffset>
                  </wp:positionV>
                  <wp:extent cx="515144" cy="593969"/>
                  <wp:effectExtent l="0" t="0" r="0" b="0"/>
                  <wp:wrapNone/>
                  <wp:docPr id="11" name="Paveikslėlis 11" descr="Plagiomnium affine&lt;br /&gt;&lt;strong&gt;Skogspraktmossa&lt;/strong&g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Plagiomnium affine&lt;br /&gt;&lt;strong&gt;Skogspraktmossa&lt;/strong&g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144" cy="5939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E0618B" w:rsidRPr="00F73609">
              <w:rPr>
                <w:rFonts w:ascii="Times New Roman" w:hAnsi="Times New Roman" w:cs="Times New Roman"/>
                <w:noProof/>
                <w:color w:val="auto"/>
                <w:lang w:eastAsia="lt-LT"/>
              </w:rPr>
              <w:drawing>
                <wp:anchor distT="0" distB="0" distL="114300" distR="114300" simplePos="0" relativeHeight="251648512" behindDoc="1" locked="0" layoutInCell="1" allowOverlap="1">
                  <wp:simplePos x="0" y="0"/>
                  <wp:positionH relativeFrom="column">
                    <wp:posOffset>-48895</wp:posOffset>
                  </wp:positionH>
                  <wp:positionV relativeFrom="paragraph">
                    <wp:posOffset>53340</wp:posOffset>
                  </wp:positionV>
                  <wp:extent cx="2609850" cy="1957705"/>
                  <wp:effectExtent l="0" t="0" r="0" b="4445"/>
                  <wp:wrapTight wrapText="bothSides">
                    <wp:wrapPolygon edited="0">
                      <wp:start x="0" y="0"/>
                      <wp:lineTo x="0" y="21439"/>
                      <wp:lineTo x="21442" y="21439"/>
                      <wp:lineTo x="21442" y="0"/>
                      <wp:lineTo x="0" y="0"/>
                    </wp:wrapPolygon>
                  </wp:wrapTight>
                  <wp:docPr id="4" name="Paveikslėlis 4" descr="http://www.cisfbr.org.uk/images/Plagiomnium_affine_4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www.cisfbr.org.uk/images/Plagiomnium_affine_4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9850" cy="1957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D83B6A" w:rsidRPr="00F73609">
              <w:rPr>
                <w:rFonts w:ascii="Times New Roman" w:hAnsi="Times New Roman" w:cs="Times New Roman"/>
                <w:noProof/>
                <w:color w:val="auto"/>
                <w:lang w:eastAsia="lt-LT"/>
              </w:rPr>
              <w:t xml:space="preserve"> </w:t>
            </w:r>
            <w:r w:rsidR="00E46D08" w:rsidRPr="00F73609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Gulsčioji </w:t>
            </w:r>
            <w:proofErr w:type="spellStart"/>
            <w:r w:rsidR="00E46D08" w:rsidRPr="00F73609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lapūnė</w:t>
            </w:r>
            <w:proofErr w:type="spellEnd"/>
            <w:r w:rsidR="00E46D08" w:rsidRPr="00F73609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(</w:t>
            </w:r>
            <w:proofErr w:type="spellStart"/>
            <w:r w:rsidR="00E46D08" w:rsidRPr="00F73609">
              <w:rPr>
                <w:rStyle w:val="Emfaz"/>
                <w:rFonts w:ascii="Times New Roman" w:hAnsi="Times New Roman" w:cs="Times New Roman"/>
                <w:bCs/>
                <w:iCs w:val="0"/>
                <w:color w:val="auto"/>
                <w:sz w:val="24"/>
                <w:szCs w:val="24"/>
                <w:shd w:val="clear" w:color="auto" w:fill="FFFFFF"/>
              </w:rPr>
              <w:t>Plagiomnium</w:t>
            </w:r>
            <w:proofErr w:type="spellEnd"/>
            <w:r w:rsidR="00E46D08" w:rsidRPr="00F73609">
              <w:rPr>
                <w:rStyle w:val="Emfaz"/>
                <w:rFonts w:ascii="Times New Roman" w:hAnsi="Times New Roman" w:cs="Times New Roman"/>
                <w:bCs/>
                <w:iCs w:val="0"/>
                <w:color w:val="auto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E46D08" w:rsidRPr="00F73609">
              <w:rPr>
                <w:rStyle w:val="Emfaz"/>
                <w:rFonts w:ascii="Times New Roman" w:hAnsi="Times New Roman" w:cs="Times New Roman"/>
                <w:bCs/>
                <w:iCs w:val="0"/>
                <w:color w:val="auto"/>
                <w:sz w:val="24"/>
                <w:szCs w:val="24"/>
                <w:shd w:val="clear" w:color="auto" w:fill="FFFFFF"/>
              </w:rPr>
              <w:t>affine</w:t>
            </w:r>
            <w:proofErr w:type="spellEnd"/>
            <w:r w:rsidR="00E46D08" w:rsidRPr="00F73609">
              <w:rPr>
                <w:rStyle w:val="Emfaz"/>
                <w:rFonts w:ascii="Times New Roman" w:hAnsi="Times New Roman" w:cs="Times New Roman"/>
                <w:bCs/>
                <w:i w:val="0"/>
                <w:iCs w:val="0"/>
                <w:color w:val="auto"/>
                <w:sz w:val="24"/>
                <w:szCs w:val="24"/>
                <w:shd w:val="clear" w:color="auto" w:fill="FFFFFF"/>
              </w:rPr>
              <w:t>)</w:t>
            </w:r>
          </w:p>
          <w:p w:rsidR="00E46D08" w:rsidRPr="00F73609" w:rsidRDefault="005D7CEB" w:rsidP="00E46D08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Hipersaitas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hyperlink r:id="rId10" w:history="1">
              <w:r w:rsidR="00E46D08" w:rsidRPr="00F73609">
                <w:rPr>
                  <w:rStyle w:val="Hipersaitas"/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>http://www.cisfbr.org.uk/Bryo/Cornish_Bryophytes_Plagiomnium_affine.html</w:t>
              </w:r>
            </w:hyperlink>
          </w:p>
          <w:p w:rsidR="00D83B6A" w:rsidRPr="00E0618B" w:rsidRDefault="00D83B6A" w:rsidP="00E0618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  <w:shd w:val="clear" w:color="auto" w:fill="FFFFFF"/>
              </w:rPr>
            </w:pPr>
            <w:r w:rsidRPr="00F73609">
              <w:rPr>
                <w:rStyle w:val="Hipersaitas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https://artfakta.artdatabanken.se/taxon/2378</w:t>
            </w:r>
          </w:p>
        </w:tc>
        <w:tc>
          <w:tcPr>
            <w:tcW w:w="5068" w:type="dxa"/>
          </w:tcPr>
          <w:p w:rsidR="00E46D08" w:rsidRPr="00F73609" w:rsidRDefault="00E46D08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3609">
              <w:rPr>
                <w:rFonts w:ascii="Times New Roman" w:hAnsi="Times New Roman" w:cs="Times New Roman"/>
                <w:noProof/>
                <w:lang w:eastAsia="lt-LT"/>
              </w:rPr>
              <w:drawing>
                <wp:inline distT="0" distB="0" distL="0" distR="0">
                  <wp:extent cx="2677997" cy="2008554"/>
                  <wp:effectExtent l="0" t="0" r="8255" b="0"/>
                  <wp:docPr id="7" name="Paveikslėlis 7" descr="Bildergebnis für Plagiomniu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ldergebnis für Plagiomniu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5141" cy="20139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46D08" w:rsidRPr="00F73609" w:rsidRDefault="00E46D08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46D08" w:rsidRPr="00F73609" w:rsidRDefault="005D7CE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2" w:history="1">
              <w:r w:rsidR="00E46D08" w:rsidRPr="00F73609">
                <w:rPr>
                  <w:rStyle w:val="Hipersaitas"/>
                  <w:rFonts w:ascii="Times New Roman" w:eastAsia="Times New Roman" w:hAnsi="Times New Roman" w:cs="Times New Roman"/>
                  <w:sz w:val="20"/>
                  <w:szCs w:val="20"/>
                </w:rPr>
                <w:t>http://deacademic.com/pictures/dewiki/80/Plagiomnium_affine_laminazellen.jpeg</w:t>
              </w:r>
            </w:hyperlink>
            <w:r w:rsidR="00E46D08" w:rsidRPr="00F7360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</w:p>
        </w:tc>
      </w:tr>
      <w:tr w:rsidR="00E46D08" w:rsidTr="00E46D08">
        <w:tc>
          <w:tcPr>
            <w:tcW w:w="4786" w:type="dxa"/>
          </w:tcPr>
          <w:p w:rsidR="00E46D08" w:rsidRPr="00F73609" w:rsidRDefault="00EE016D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Hipersaitas"/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3609">
              <w:rPr>
                <w:rFonts w:ascii="Times New Roman" w:hAnsi="Times New Roman" w:cs="Times New Roman"/>
                <w:noProof/>
                <w:lang w:eastAsia="lt-LT"/>
              </w:rPr>
              <w:drawing>
                <wp:anchor distT="0" distB="0" distL="114300" distR="114300" simplePos="0" relativeHeight="251655680" behindDoc="0" locked="0" layoutInCell="1" allowOverlap="1">
                  <wp:simplePos x="0" y="0"/>
                  <wp:positionH relativeFrom="column">
                    <wp:posOffset>2056862</wp:posOffset>
                  </wp:positionH>
                  <wp:positionV relativeFrom="paragraph">
                    <wp:posOffset>-849623</wp:posOffset>
                  </wp:positionV>
                  <wp:extent cx="1226398" cy="432533"/>
                  <wp:effectExtent l="0" t="3175" r="8890" b="8890"/>
                  <wp:wrapNone/>
                  <wp:docPr id="10" name="Paveikslėlis 10" descr="http://bryophyteportal.org/imglib/bryophytes/DUKE/201505/Dicranum_polysetum_25034_lv_14319758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bryophyteportal.org/imglib/bryophytes/DUKE/201505/Dicranum_polysetum_25034_lv_143197581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0" y="0"/>
                            <a:ext cx="1226398" cy="4325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D83B6A" w:rsidRPr="00F73609">
              <w:rPr>
                <w:rFonts w:ascii="Times New Roman" w:hAnsi="Times New Roman" w:cs="Times New Roman"/>
                <w:noProof/>
                <w:lang w:eastAsia="lt-LT"/>
              </w:rPr>
              <w:drawing>
                <wp:anchor distT="0" distB="0" distL="114300" distR="114300" simplePos="0" relativeHeight="251649536" behindDoc="1" locked="0" layoutInCell="1" allowOverlap="1">
                  <wp:simplePos x="0" y="0"/>
                  <wp:positionH relativeFrom="column">
                    <wp:posOffset>16510</wp:posOffset>
                  </wp:positionH>
                  <wp:positionV relativeFrom="paragraph">
                    <wp:posOffset>57785</wp:posOffset>
                  </wp:positionV>
                  <wp:extent cx="2615565" cy="1851660"/>
                  <wp:effectExtent l="0" t="0" r="0" b="0"/>
                  <wp:wrapTight wrapText="bothSides">
                    <wp:wrapPolygon edited="0">
                      <wp:start x="0" y="0"/>
                      <wp:lineTo x="0" y="21333"/>
                      <wp:lineTo x="21395" y="21333"/>
                      <wp:lineTo x="21395" y="0"/>
                      <wp:lineTo x="0" y="0"/>
                    </wp:wrapPolygon>
                  </wp:wrapTight>
                  <wp:docPr id="6" name="Paveikslėlis 6" descr="Dicranum polysetu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icranum polysetu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      <a14:imgLayer r:embed="rId16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20000"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5565" cy="1851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E46D08" w:rsidRPr="00F7360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ioji </w:t>
            </w:r>
            <w:proofErr w:type="spellStart"/>
            <w:r w:rsidR="00E46D08" w:rsidRPr="00F73609">
              <w:rPr>
                <w:rFonts w:ascii="Times New Roman" w:eastAsia="Times New Roman" w:hAnsi="Times New Roman" w:cs="Times New Roman"/>
                <w:sz w:val="24"/>
                <w:szCs w:val="24"/>
              </w:rPr>
              <w:t>dvyndantė</w:t>
            </w:r>
            <w:proofErr w:type="spellEnd"/>
            <w:r w:rsidR="00E46D08" w:rsidRPr="00F7360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46D08" w:rsidRPr="00F73609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(</w:t>
            </w:r>
            <w:proofErr w:type="spellStart"/>
            <w:r w:rsidR="00E46D08" w:rsidRPr="00F73609">
              <w:rPr>
                <w:rFonts w:ascii="Times New Roman" w:hAnsi="Times New Roman" w:cs="Times New Roman"/>
                <w:i/>
                <w:iCs/>
                <w:color w:val="auto"/>
                <w:sz w:val="24"/>
                <w:szCs w:val="24"/>
                <w:shd w:val="clear" w:color="auto" w:fill="FFFFFF"/>
              </w:rPr>
              <w:t>Dicranum</w:t>
            </w:r>
            <w:proofErr w:type="spellEnd"/>
            <w:r w:rsidR="00E46D08" w:rsidRPr="00F73609">
              <w:rPr>
                <w:rFonts w:ascii="Times New Roman" w:hAnsi="Times New Roman" w:cs="Times New Roman"/>
                <w:i/>
                <w:iCs/>
                <w:color w:val="auto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E46D08" w:rsidRPr="00F73609">
              <w:rPr>
                <w:rFonts w:ascii="Times New Roman" w:hAnsi="Times New Roman" w:cs="Times New Roman"/>
                <w:i/>
                <w:iCs/>
                <w:color w:val="auto"/>
                <w:sz w:val="24"/>
                <w:szCs w:val="24"/>
                <w:shd w:val="clear" w:color="auto" w:fill="FFFFFF"/>
              </w:rPr>
              <w:t>polysetum</w:t>
            </w:r>
            <w:proofErr w:type="spellEnd"/>
            <w:r w:rsidR="00E46D08" w:rsidRPr="00F73609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) </w:t>
            </w:r>
            <w:bookmarkStart w:id="0" w:name="_GoBack"/>
            <w:bookmarkEnd w:id="0"/>
            <w:r w:rsidR="005D7CEB" w:rsidRPr="005D7CEB">
              <w:fldChar w:fldCharType="begin"/>
            </w:r>
            <w:r w:rsidR="00FC7097">
              <w:instrText xml:space="preserve"> HYPERLINK "http://vanhapinkka.luomus.fi/virtuaalikasvio/plant.php?id=84&amp;bundle=443" </w:instrText>
            </w:r>
            <w:r w:rsidR="005D7CEB" w:rsidRPr="005D7CEB">
              <w:fldChar w:fldCharType="separate"/>
            </w:r>
            <w:r w:rsidR="00E46D08" w:rsidRPr="00F73609">
              <w:rPr>
                <w:rStyle w:val="Hipersaitas"/>
                <w:rFonts w:ascii="Times New Roman" w:eastAsia="Times New Roman" w:hAnsi="Times New Roman" w:cs="Times New Roman"/>
                <w:sz w:val="20"/>
                <w:szCs w:val="20"/>
              </w:rPr>
              <w:t>http://vanhapinkka.luomus.fi/virtuaalikasvio/plant.php?id=84&amp;bundle=443</w:t>
            </w:r>
            <w:r w:rsidR="005D7CEB">
              <w:rPr>
                <w:rStyle w:val="Hipersaitas"/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  <w:p w:rsidR="00D83B6A" w:rsidRPr="00E0618B" w:rsidRDefault="00D83B6A" w:rsidP="00E0618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r w:rsidRPr="00F73609">
              <w:rPr>
                <w:rStyle w:val="Hipersaitas"/>
                <w:rFonts w:ascii="Times New Roman" w:eastAsia="Times New Roman" w:hAnsi="Times New Roman" w:cs="Times New Roman"/>
                <w:sz w:val="20"/>
                <w:szCs w:val="20"/>
              </w:rPr>
              <w:t>http://bryophyteportal.org/frullania/collections/individual/index.php?occid=3243823</w:t>
            </w:r>
          </w:p>
        </w:tc>
        <w:tc>
          <w:tcPr>
            <w:tcW w:w="5068" w:type="dxa"/>
          </w:tcPr>
          <w:p w:rsidR="00E46D08" w:rsidRPr="00F73609" w:rsidRDefault="00E46D08" w:rsidP="00DB0443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3609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  <w:lang w:eastAsia="lt-LT"/>
              </w:rPr>
              <w:drawing>
                <wp:anchor distT="0" distB="0" distL="114300" distR="114300" simplePos="0" relativeHeight="251650560" behindDoc="1" locked="0" layoutInCell="1" allowOverlap="1">
                  <wp:simplePos x="0" y="0"/>
                  <wp:positionH relativeFrom="column">
                    <wp:posOffset>-16510</wp:posOffset>
                  </wp:positionH>
                  <wp:positionV relativeFrom="paragraph">
                    <wp:posOffset>5080</wp:posOffset>
                  </wp:positionV>
                  <wp:extent cx="2987040" cy="2240915"/>
                  <wp:effectExtent l="0" t="0" r="3810" b="6985"/>
                  <wp:wrapTight wrapText="bothSides">
                    <wp:wrapPolygon edited="0">
                      <wp:start x="0" y="0"/>
                      <wp:lineTo x="0" y="21484"/>
                      <wp:lineTo x="21490" y="21484"/>
                      <wp:lineTo x="21490" y="0"/>
                      <wp:lineTo x="0" y="0"/>
                    </wp:wrapPolygon>
                  </wp:wrapTight>
                  <wp:docPr id="8" name="Paveikslėlis 8" descr="Dicranum Moss (Dicranum Polysetum) http://www.sagebud.com/dicranum-moss-dicranum-polysetu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cranum Moss (Dicranum Polysetum) http://www.sagebud.com/dicranum-moss-dicranum-polysetu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7040" cy="2240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hyperlink r:id="rId18" w:history="1">
              <w:r w:rsidRPr="00F73609">
                <w:rPr>
                  <w:rStyle w:val="Hipersaitas"/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>http://sagebud.com/dicranum-moss-dicranum-polysetum</w:t>
              </w:r>
            </w:hyperlink>
          </w:p>
        </w:tc>
      </w:tr>
      <w:tr w:rsidR="00E46D08" w:rsidTr="00E46D08">
        <w:tc>
          <w:tcPr>
            <w:tcW w:w="4786" w:type="dxa"/>
          </w:tcPr>
          <w:p w:rsidR="00DB0443" w:rsidRPr="00F73609" w:rsidRDefault="00E0618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3609">
              <w:rPr>
                <w:rFonts w:ascii="Times New Roman" w:hAnsi="Times New Roman" w:cs="Times New Roman"/>
                <w:noProof/>
                <w:lang w:eastAsia="lt-LT"/>
              </w:rPr>
              <w:drawing>
                <wp:anchor distT="0" distB="0" distL="114300" distR="114300" simplePos="0" relativeHeight="251654656" behindDoc="1" locked="0" layoutInCell="1" allowOverlap="1">
                  <wp:simplePos x="0" y="0"/>
                  <wp:positionH relativeFrom="column">
                    <wp:posOffset>13335</wp:posOffset>
                  </wp:positionH>
                  <wp:positionV relativeFrom="paragraph">
                    <wp:posOffset>5715</wp:posOffset>
                  </wp:positionV>
                  <wp:extent cx="1711325" cy="2081530"/>
                  <wp:effectExtent l="0" t="0" r="3175" b="0"/>
                  <wp:wrapTight wrapText="bothSides">
                    <wp:wrapPolygon edited="0">
                      <wp:start x="0" y="0"/>
                      <wp:lineTo x="0" y="21350"/>
                      <wp:lineTo x="21400" y="21350"/>
                      <wp:lineTo x="21400" y="0"/>
                      <wp:lineTo x="0" y="0"/>
                    </wp:wrapPolygon>
                  </wp:wrapTight>
                  <wp:docPr id="2" name="Paveikslėlis 2" descr="http://1.bp.blogspot.com/-7R05HpbuuVU/VDzJwAQM1aI/AAAAAAAAAKo/PFbAvGRE-b0/s1600/Pleurozium%2Bschreberi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://1.bp.blogspot.com/-7R05HpbuuVU/VDzJwAQM1aI/AAAAAAAAAKo/PFbAvGRE-b0/s1600/Pleurozium%2Bschreberi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1325" cy="2081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E0618B" w:rsidRDefault="00DB0443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360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0618B" w:rsidRDefault="00E0618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0618B" w:rsidRDefault="00E0618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0618B" w:rsidRDefault="00E0618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0618B" w:rsidRDefault="00E0618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0618B" w:rsidRDefault="00E0618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0618B" w:rsidRDefault="0032764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3609">
              <w:rPr>
                <w:rFonts w:ascii="Times New Roman" w:hAnsi="Times New Roman" w:cs="Times New Roman"/>
                <w:noProof/>
                <w:lang w:eastAsia="lt-LT"/>
              </w:rPr>
              <w:drawing>
                <wp:anchor distT="0" distB="0" distL="114300" distR="114300" simplePos="0" relativeHeight="251652608" behindDoc="0" locked="0" layoutInCell="1" allowOverlap="1">
                  <wp:simplePos x="0" y="0"/>
                  <wp:positionH relativeFrom="column">
                    <wp:posOffset>1041</wp:posOffset>
                  </wp:positionH>
                  <wp:positionV relativeFrom="paragraph">
                    <wp:posOffset>16052</wp:posOffset>
                  </wp:positionV>
                  <wp:extent cx="789305" cy="814070"/>
                  <wp:effectExtent l="0" t="0" r="0" b="5080"/>
                  <wp:wrapNone/>
                  <wp:docPr id="3" name="Paveikslėlis 3" descr="http://4.bp.blogspot.com/-7omMEe5wbak/VDzJ2BNq9gI/AAAAAAAAALQ/2UU95Deb-Ik/s1600/Pleurozium%2Bschreberi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://4.bp.blogspot.com/-7omMEe5wbak/VDzJ2BNq9gI/AAAAAAAAALQ/2UU95Deb-Ik/s1600/Pleurozium%2Bschreberi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5769" t="23152" r="34375"/>
                          <a:stretch/>
                        </pic:blipFill>
                        <pic:spPr bwMode="auto">
                          <a:xfrm>
                            <a:off x="0" y="0"/>
                            <a:ext cx="789305" cy="814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:rsidR="00E0618B" w:rsidRDefault="00E0618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0618B" w:rsidRDefault="00E0618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0618B" w:rsidRDefault="00E0618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0618B" w:rsidRDefault="00E0618B" w:rsidP="00E0618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46D08" w:rsidRPr="00F73609" w:rsidRDefault="00E0618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360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prastoji </w:t>
            </w:r>
            <w:proofErr w:type="spellStart"/>
            <w:r w:rsidRPr="00F73609">
              <w:rPr>
                <w:rFonts w:ascii="Times New Roman" w:eastAsia="Times New Roman" w:hAnsi="Times New Roman" w:cs="Times New Roman"/>
                <w:sz w:val="24"/>
                <w:szCs w:val="24"/>
              </w:rPr>
              <w:t>šilsamanė</w:t>
            </w:r>
            <w:proofErr w:type="spellEnd"/>
            <w:r w:rsidR="005E0C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73609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F7360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leurozium</w:t>
            </w:r>
            <w:proofErr w:type="spellEnd"/>
            <w:r w:rsidRPr="00F7360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F7360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chreberi</w:t>
            </w:r>
            <w:proofErr w:type="spellEnd"/>
            <w:r w:rsidRPr="00F73609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:rsidR="00DB0443" w:rsidRPr="00F73609" w:rsidRDefault="005D7CE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1" w:history="1">
              <w:r w:rsidR="00DB0443" w:rsidRPr="00F73609">
                <w:rPr>
                  <w:rStyle w:val="Hipersaitas"/>
                  <w:rFonts w:ascii="Times New Roman" w:eastAsia="Times New Roman" w:hAnsi="Times New Roman" w:cs="Times New Roman"/>
                  <w:sz w:val="20"/>
                  <w:szCs w:val="20"/>
                </w:rPr>
                <w:t>http://andorterepi.blogspot.lt/2014/10/</w:t>
              </w:r>
            </w:hyperlink>
            <w:r w:rsidR="00DB0443" w:rsidRPr="00F7360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463D66" w:rsidRPr="00F73609" w:rsidRDefault="00D83B6A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3609">
              <w:rPr>
                <w:rFonts w:ascii="Times New Roman" w:hAnsi="Times New Roman" w:cs="Times New Roman"/>
                <w:noProof/>
                <w:lang w:eastAsia="lt-LT"/>
              </w:rPr>
              <w:lastRenderedPageBreak/>
              <w:drawing>
                <wp:inline distT="0" distB="0" distL="0" distR="0">
                  <wp:extent cx="1867877" cy="2282190"/>
                  <wp:effectExtent l="0" t="0" r="0" b="3810"/>
                  <wp:docPr id="12" name="Paveikslėlis 12" descr="hylocomium splende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ylocomium splenden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53846" t="-338" r="5299" b="338"/>
                          <a:stretch/>
                        </pic:blipFill>
                        <pic:spPr bwMode="auto">
                          <a:xfrm>
                            <a:off x="0" y="0"/>
                            <a:ext cx="1867877" cy="2282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DB0443" w:rsidRPr="00F73609" w:rsidRDefault="00463D66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73609">
              <w:rPr>
                <w:rFonts w:ascii="Times New Roman" w:eastAsia="Times New Roman" w:hAnsi="Times New Roman" w:cs="Times New Roman"/>
                <w:sz w:val="24"/>
                <w:szCs w:val="24"/>
              </w:rPr>
              <w:t>Atžalinė</w:t>
            </w:r>
            <w:proofErr w:type="spellEnd"/>
            <w:r w:rsidRPr="00F7360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73609">
              <w:rPr>
                <w:rFonts w:ascii="Times New Roman" w:eastAsia="Times New Roman" w:hAnsi="Times New Roman" w:cs="Times New Roman"/>
                <w:sz w:val="24"/>
                <w:szCs w:val="24"/>
              </w:rPr>
              <w:t>gūžtvė</w:t>
            </w:r>
            <w:proofErr w:type="spellEnd"/>
            <w:r w:rsidRPr="00F7360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F7360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Hylocomium</w:t>
            </w:r>
            <w:proofErr w:type="spellEnd"/>
            <w:r w:rsidRPr="00F7360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F7360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plendens</w:t>
            </w:r>
            <w:proofErr w:type="spellEnd"/>
            <w:r w:rsidRPr="00F73609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:rsidR="00D83B6A" w:rsidRDefault="005D7CE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3" w:history="1">
              <w:r w:rsidR="00463D66" w:rsidRPr="00F73609">
                <w:rPr>
                  <w:rStyle w:val="Hipersaitas"/>
                  <w:rFonts w:ascii="Times New Roman" w:eastAsia="Times New Roman" w:hAnsi="Times New Roman" w:cs="Times New Roman"/>
                  <w:sz w:val="20"/>
                  <w:szCs w:val="20"/>
                </w:rPr>
                <w:t>http://www.q-mag.org/moss-betrays-the-season-of-the-storegga-event.html</w:t>
              </w:r>
            </w:hyperlink>
            <w:r w:rsidR="00463D66" w:rsidRPr="00F7360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E0618B" w:rsidRPr="00F73609" w:rsidRDefault="00E0618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068" w:type="dxa"/>
          </w:tcPr>
          <w:p w:rsidR="00E46D08" w:rsidRPr="00F73609" w:rsidRDefault="00DB0443" w:rsidP="00AC3B6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3609">
              <w:rPr>
                <w:rFonts w:ascii="Times New Roman" w:hAnsi="Times New Roman" w:cs="Times New Roman"/>
                <w:noProof/>
                <w:lang w:eastAsia="lt-LT"/>
              </w:rPr>
              <w:lastRenderedPageBreak/>
              <w:drawing>
                <wp:inline distT="0" distB="0" distL="0" distR="0">
                  <wp:extent cx="2969844" cy="2227384"/>
                  <wp:effectExtent l="0" t="0" r="2540" b="1905"/>
                  <wp:docPr id="9" name="Paveikslėlis 9" descr="https://wnmu.edu/academic/nspages/gilaflora/p_schreberi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wnmu.edu/academic/nspages/gilaflora/p_schreberi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7946" cy="22334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B0443" w:rsidRPr="00F73609" w:rsidRDefault="005D7CEB" w:rsidP="00AC3B6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5" w:history="1">
              <w:r w:rsidR="00DB0443" w:rsidRPr="00F73609">
                <w:rPr>
                  <w:rStyle w:val="Hipersaitas"/>
                  <w:rFonts w:ascii="Times New Roman" w:eastAsia="Times New Roman" w:hAnsi="Times New Roman" w:cs="Times New Roman"/>
                  <w:sz w:val="20"/>
                  <w:szCs w:val="20"/>
                </w:rPr>
                <w:t>https://wnmu.edu/academic/nspages/gilaflora/p_schreberi3.jpg</w:t>
              </w:r>
            </w:hyperlink>
          </w:p>
          <w:p w:rsidR="00D83B6A" w:rsidRPr="00F73609" w:rsidRDefault="00D83B6A" w:rsidP="00AC3B6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D83B6A" w:rsidRPr="00F73609" w:rsidRDefault="005D7CEB" w:rsidP="00AC3B6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6" w:history="1">
              <w:r w:rsidR="00463D66" w:rsidRPr="00F73609">
                <w:rPr>
                  <w:rStyle w:val="Hipersaitas"/>
                  <w:rFonts w:ascii="Times New Roman" w:eastAsia="Times New Roman" w:hAnsi="Times New Roman" w:cs="Times New Roman"/>
                  <w:sz w:val="20"/>
                  <w:szCs w:val="20"/>
                </w:rPr>
                <w:t>https://wnmu.edu/academic/nspages/gilaflora/hy_splendens9.jpg</w:t>
              </w:r>
            </w:hyperlink>
            <w:r w:rsidR="00463D66" w:rsidRPr="00F7360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  <w:r w:rsidR="00463D66" w:rsidRPr="00F73609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lt-LT"/>
              </w:rPr>
              <w:drawing>
                <wp:anchor distT="0" distB="0" distL="114300" distR="114300" simplePos="0" relativeHeight="251658752" behindDoc="1" locked="0" layoutInCell="1" allowOverlap="1">
                  <wp:simplePos x="0" y="0"/>
                  <wp:positionH relativeFrom="column">
                    <wp:posOffset>22860</wp:posOffset>
                  </wp:positionH>
                  <wp:positionV relativeFrom="paragraph">
                    <wp:posOffset>-296545</wp:posOffset>
                  </wp:positionV>
                  <wp:extent cx="3001010" cy="2354580"/>
                  <wp:effectExtent l="0" t="0" r="8890" b="7620"/>
                  <wp:wrapTight wrapText="bothSides">
                    <wp:wrapPolygon edited="0">
                      <wp:start x="0" y="0"/>
                      <wp:lineTo x="0" y="21495"/>
                      <wp:lineTo x="21527" y="21495"/>
                      <wp:lineTo x="21527" y="0"/>
                      <wp:lineTo x="0" y="0"/>
                    </wp:wrapPolygon>
                  </wp:wrapTight>
                  <wp:docPr id="13" name="Paveikslėlis 13" descr="https://wnmu.edu/academic/nspages/gilaflora/hy_splendens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wnmu.edu/academic/nspages/gilaflora/hy_splendens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1010" cy="2354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E46D08" w:rsidTr="00E46D08">
        <w:tc>
          <w:tcPr>
            <w:tcW w:w="4786" w:type="dxa"/>
          </w:tcPr>
          <w:p w:rsidR="00463D66" w:rsidRPr="00F73609" w:rsidRDefault="00853DA1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3609">
              <w:rPr>
                <w:rFonts w:ascii="Times New Roman" w:hAnsi="Times New Roman" w:cs="Times New Roman"/>
                <w:noProof/>
                <w:lang w:eastAsia="lt-LT"/>
              </w:rPr>
              <w:lastRenderedPageBreak/>
              <w:drawing>
                <wp:anchor distT="0" distB="0" distL="114300" distR="114300" simplePos="0" relativeHeight="251664896" behindDoc="1" locked="0" layoutInCell="1" allowOverlap="1">
                  <wp:simplePos x="0" y="0"/>
                  <wp:positionH relativeFrom="column">
                    <wp:posOffset>-17780</wp:posOffset>
                  </wp:positionH>
                  <wp:positionV relativeFrom="paragraph">
                    <wp:posOffset>15875</wp:posOffset>
                  </wp:positionV>
                  <wp:extent cx="2266315" cy="2266315"/>
                  <wp:effectExtent l="0" t="0" r="635" b="635"/>
                  <wp:wrapTight wrapText="bothSides">
                    <wp:wrapPolygon edited="0">
                      <wp:start x="0" y="0"/>
                      <wp:lineTo x="0" y="21424"/>
                      <wp:lineTo x="21424" y="21424"/>
                      <wp:lineTo x="21424" y="0"/>
                      <wp:lineTo x="0" y="0"/>
                    </wp:wrapPolygon>
                  </wp:wrapTight>
                  <wp:docPr id="16" name="Paveikslėlis 16" descr="http://luopioistenkasvisto.fi/blogi/wp-content/uploads/2014/08/sulkasammal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://luopioistenkasvisto.fi/blogi/wp-content/uploads/2014/08/sulkasammal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6315" cy="2266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463D66" w:rsidRPr="00F73609" w:rsidRDefault="00463D66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63D66" w:rsidRPr="00F73609" w:rsidRDefault="00463D66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53DA1" w:rsidRPr="00F73609" w:rsidRDefault="00853DA1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53DA1" w:rsidRPr="00F73609" w:rsidRDefault="00853DA1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53DA1" w:rsidRPr="00F73609" w:rsidRDefault="00853DA1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53DA1" w:rsidRPr="00F73609" w:rsidRDefault="00853DA1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53DA1" w:rsidRPr="00F73609" w:rsidRDefault="00853DA1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53DA1" w:rsidRPr="00F73609" w:rsidRDefault="00853DA1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53DA1" w:rsidRPr="00F73609" w:rsidRDefault="00853DA1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53DA1" w:rsidRPr="00F73609" w:rsidRDefault="00853DA1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53DA1" w:rsidRPr="00F73609" w:rsidRDefault="00853DA1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53DA1" w:rsidRPr="00F73609" w:rsidRDefault="00853DA1" w:rsidP="00853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46D08" w:rsidRPr="00F73609" w:rsidRDefault="00463D66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F7360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Šilinė </w:t>
            </w:r>
            <w:proofErr w:type="spellStart"/>
            <w:r w:rsidRPr="00F7360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lunksnė</w:t>
            </w:r>
            <w:proofErr w:type="spellEnd"/>
            <w:r w:rsidRPr="00F7360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</w:t>
            </w:r>
            <w:proofErr w:type="spellStart"/>
            <w:r w:rsidRPr="00F73609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shd w:val="clear" w:color="auto" w:fill="FFFFFF"/>
              </w:rPr>
              <w:t>Ptilium</w:t>
            </w:r>
            <w:proofErr w:type="spellEnd"/>
            <w:r w:rsidRPr="00F73609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F73609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shd w:val="clear" w:color="auto" w:fill="FFFFFF"/>
              </w:rPr>
              <w:t>crista</w:t>
            </w:r>
            <w:r w:rsidR="005E0C42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shd w:val="clear" w:color="auto" w:fill="FFFFFF"/>
              </w:rPr>
              <w:t>-</w:t>
            </w:r>
            <w:proofErr w:type="spellEnd"/>
            <w:r w:rsidRPr="00F73609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F73609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shd w:val="clear" w:color="auto" w:fill="FFFFFF"/>
              </w:rPr>
              <w:t>castrensis</w:t>
            </w:r>
            <w:proofErr w:type="spellEnd"/>
            <w:r w:rsidRPr="00F73609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)</w:t>
            </w:r>
          </w:p>
          <w:p w:rsidR="00463D66" w:rsidRDefault="000F05B3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3609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lt-LT"/>
              </w:rPr>
              <w:drawing>
                <wp:anchor distT="0" distB="0" distL="114300" distR="114300" simplePos="0" relativeHeight="251662848" behindDoc="0" locked="0" layoutInCell="1" allowOverlap="1">
                  <wp:simplePos x="0" y="0"/>
                  <wp:positionH relativeFrom="column">
                    <wp:posOffset>1980565</wp:posOffset>
                  </wp:positionH>
                  <wp:positionV relativeFrom="paragraph">
                    <wp:posOffset>-2439035</wp:posOffset>
                  </wp:positionV>
                  <wp:extent cx="913130" cy="1463040"/>
                  <wp:effectExtent l="0" t="0" r="1270" b="3810"/>
                  <wp:wrapNone/>
                  <wp:docPr id="15" name="Paveikslėlis 15" descr="G:\AugalaiA_Z\Samanos\DSCN2621 - Kopij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G:\AugalaiA_Z\Samanos\DSCN2621 - Kopij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BEBA8EAE-BF5A-486C-A8C5-ECC9F3942E4B}">
      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      <a14:imgLayer r:embed="rId30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313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F73609" w:rsidRPr="00F73609">
              <w:rPr>
                <w:rFonts w:ascii="Times New Roman" w:hAnsi="Times New Roman" w:cs="Times New Roman"/>
                <w:noProof/>
                <w:lang w:eastAsia="lt-LT"/>
              </w:rPr>
              <w:drawing>
                <wp:anchor distT="0" distB="0" distL="114300" distR="114300" simplePos="0" relativeHeight="251660800" behindDoc="0" locked="0" layoutInCell="1" allowOverlap="1">
                  <wp:simplePos x="0" y="0"/>
                  <wp:positionH relativeFrom="column">
                    <wp:posOffset>1981117</wp:posOffset>
                  </wp:positionH>
                  <wp:positionV relativeFrom="paragraph">
                    <wp:posOffset>-973099</wp:posOffset>
                  </wp:positionV>
                  <wp:extent cx="744399" cy="800793"/>
                  <wp:effectExtent l="0" t="0" r="0" b="0"/>
                  <wp:wrapNone/>
                  <wp:docPr id="14" name="Paveikslėlis 14" descr="Ptilium crista-castrensis&lt;br /&gt;&lt;strong&gt;Kammossa&lt;/strong&g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Ptilium crista-castrensis&lt;br /&gt;&lt;strong&gt;Kammossa&lt;/strong&g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4855" cy="801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hyperlink r:id="rId32" w:history="1">
              <w:r w:rsidR="00853DA1" w:rsidRPr="00F73609">
                <w:rPr>
                  <w:rStyle w:val="Hipersaitas"/>
                  <w:rFonts w:ascii="Times New Roman" w:eastAsia="Times New Roman" w:hAnsi="Times New Roman" w:cs="Times New Roman"/>
                  <w:sz w:val="20"/>
                  <w:szCs w:val="20"/>
                </w:rPr>
                <w:t>http://luopioistenkasvisto.fi/blogi/wp-content/uploads/2014/08/sulkasammal3.jpg</w:t>
              </w:r>
            </w:hyperlink>
            <w:r w:rsidR="00853DA1" w:rsidRPr="00F7360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  <w:hyperlink r:id="rId33" w:history="1">
              <w:r w:rsidR="00463D66" w:rsidRPr="00F73609">
                <w:rPr>
                  <w:rStyle w:val="Hipersaitas"/>
                  <w:rFonts w:ascii="Times New Roman" w:eastAsia="Times New Roman" w:hAnsi="Times New Roman" w:cs="Times New Roman"/>
                  <w:sz w:val="20"/>
                  <w:szCs w:val="20"/>
                </w:rPr>
                <w:t>https://artfakta.artdatabanken.se/taxon/2804</w:t>
              </w:r>
            </w:hyperlink>
            <w:r w:rsidR="00463D66" w:rsidRPr="00F7360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E0618B" w:rsidRPr="00F73609" w:rsidRDefault="00E0618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068" w:type="dxa"/>
          </w:tcPr>
          <w:p w:rsidR="00E46D08" w:rsidRPr="00F73609" w:rsidRDefault="00853DA1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3609">
              <w:rPr>
                <w:rFonts w:ascii="Times New Roman" w:hAnsi="Times New Roman" w:cs="Times New Roman"/>
                <w:noProof/>
                <w:lang w:eastAsia="lt-LT"/>
              </w:rPr>
              <w:drawing>
                <wp:inline distT="0" distB="0" distL="0" distR="0">
                  <wp:extent cx="3012830" cy="2008554"/>
                  <wp:effectExtent l="0" t="0" r="0" b="0"/>
                  <wp:docPr id="17" name="Paveikslėlis 17" descr="Ptilium crista-castrensis(Hedw.) De Not. - Ostrich-plume Feather-moss, Stem leaf - leaf base and auricle cells - microscope low magnific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Ptilium crista-castrensis(Hedw.) De Not. - Ostrich-plume Feather-moss, Stem leaf - leaf base and auricle cells - microscope low magnifica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2830" cy="20085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53DA1" w:rsidRPr="00F73609" w:rsidRDefault="00853DA1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53DA1" w:rsidRPr="00F73609" w:rsidRDefault="005D7CE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5" w:history="1">
              <w:r w:rsidR="00853DA1" w:rsidRPr="00F73609">
                <w:rPr>
                  <w:rStyle w:val="Hipersaitas"/>
                  <w:rFonts w:ascii="Times New Roman" w:eastAsia="Times New Roman" w:hAnsi="Times New Roman" w:cs="Times New Roman"/>
                  <w:sz w:val="20"/>
                  <w:szCs w:val="20"/>
                </w:rPr>
                <w:t>http://www.bioimages.org.uk/image.php?id=59988</w:t>
              </w:r>
            </w:hyperlink>
            <w:r w:rsidR="00853DA1" w:rsidRPr="00F7360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853DA1" w:rsidTr="00B74B27">
        <w:trPr>
          <w:trHeight w:val="2400"/>
        </w:trPr>
        <w:tc>
          <w:tcPr>
            <w:tcW w:w="4786" w:type="dxa"/>
          </w:tcPr>
          <w:p w:rsidR="00F73609" w:rsidRPr="00F73609" w:rsidRDefault="00F73609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eastAsia="lt-LT"/>
              </w:rPr>
            </w:pPr>
            <w:r w:rsidRPr="00F73609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eastAsia="lt-LT"/>
              </w:rPr>
              <w:drawing>
                <wp:inline distT="0" distB="0" distL="0" distR="0">
                  <wp:extent cx="1641231" cy="2368061"/>
                  <wp:effectExtent l="0" t="0" r="0" b="0"/>
                  <wp:docPr id="18" name="Paveikslėlis 18" descr="G:\AugalaiA_Z\Samanos\DSCN2623 - Kopij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G:\AugalaiA_Z\Samanos\DSCN2623 - Kopija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t="4110" r="11311"/>
                          <a:stretch/>
                        </pic:blipFill>
                        <pic:spPr bwMode="auto">
                          <a:xfrm>
                            <a:off x="0" y="0"/>
                            <a:ext cx="1646565" cy="2375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rPr>
                <w:noProof/>
                <w:lang w:eastAsia="lt-LT"/>
              </w:rPr>
              <w:drawing>
                <wp:inline distT="0" distB="0" distL="0" distR="0">
                  <wp:extent cx="649512" cy="435917"/>
                  <wp:effectExtent l="0" t="114300" r="0" b="78740"/>
                  <wp:docPr id="20" name="Paveikslėlis 20" descr="https://wnmu.edu/academic/nspages/gilaflora/c_dendroides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https://wnmu.edu/academic/nspages/gilaflora/c_dendroides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652923" cy="438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0618B" w:rsidRPr="000F05B3" w:rsidRDefault="00F73609" w:rsidP="000F05B3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F73609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eastAsia="lt-LT"/>
              </w:rPr>
              <w:t xml:space="preserve">Palminė junetė </w:t>
            </w:r>
            <w:r w:rsidRPr="00F73609">
              <w:rPr>
                <w:rStyle w:val="apple-converted-space"/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 </w:t>
            </w:r>
            <w:r w:rsidRPr="00F73609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(</w:t>
            </w:r>
            <w:proofErr w:type="spellStart"/>
            <w:r w:rsidRPr="00F73609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shd w:val="clear" w:color="auto" w:fill="FFFFFF"/>
              </w:rPr>
              <w:t>Climacium</w:t>
            </w:r>
            <w:proofErr w:type="spellEnd"/>
            <w:r w:rsidRPr="00F73609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F73609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shd w:val="clear" w:color="auto" w:fill="FFFFFF"/>
              </w:rPr>
              <w:t>dendroides</w:t>
            </w:r>
            <w:proofErr w:type="spellEnd"/>
            <w:r w:rsidRPr="00F73609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5068" w:type="dxa"/>
          </w:tcPr>
          <w:p w:rsidR="00853DA1" w:rsidRPr="00F73609" w:rsidRDefault="00F73609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noProof/>
                <w:lang w:eastAsia="lt-LT"/>
              </w:rPr>
            </w:pPr>
            <w:r w:rsidRPr="00F73609">
              <w:rPr>
                <w:rFonts w:ascii="Times New Roman" w:hAnsi="Times New Roman" w:cs="Times New Roman"/>
                <w:noProof/>
                <w:lang w:eastAsia="lt-LT"/>
              </w:rPr>
              <w:drawing>
                <wp:inline distT="0" distB="0" distL="0" distR="0">
                  <wp:extent cx="2998406" cy="2238375"/>
                  <wp:effectExtent l="0" t="0" r="0" b="0"/>
                  <wp:docPr id="19" name="Paveikslėlis 19" descr="https://wnmu.edu/academic/nspages/gilaflora/c_dendroides4_smal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https://wnmu.edu/academic/nspages/gilaflora/c_dendroides4_smal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BEBA8EAE-BF5A-486C-A8C5-ECC9F3942E4B}">
      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      <a14:imgLayer r:embed="rId3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7604" cy="2237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73609" w:rsidRPr="00F73609" w:rsidRDefault="005D7CEB" w:rsidP="006837E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eastAsia="lt-LT"/>
              </w:rPr>
            </w:pPr>
            <w:hyperlink r:id="rId40" w:history="1">
              <w:r w:rsidR="00F73609" w:rsidRPr="00F73609">
                <w:rPr>
                  <w:rStyle w:val="Hipersaitas"/>
                  <w:rFonts w:ascii="Times New Roman" w:hAnsi="Times New Roman" w:cs="Times New Roman"/>
                  <w:noProof/>
                  <w:sz w:val="20"/>
                  <w:szCs w:val="20"/>
                  <w:lang w:eastAsia="lt-LT"/>
                </w:rPr>
                <w:t>https://wnmu.edu/academic/nspages/gilaflora/climacium_dendroides.html</w:t>
              </w:r>
            </w:hyperlink>
            <w:r w:rsidR="00F73609" w:rsidRPr="00F73609">
              <w:rPr>
                <w:rFonts w:ascii="Times New Roman" w:hAnsi="Times New Roman" w:cs="Times New Roman"/>
                <w:noProof/>
                <w:sz w:val="20"/>
                <w:szCs w:val="20"/>
                <w:lang w:eastAsia="lt-LT"/>
              </w:rPr>
              <w:t xml:space="preserve"> </w:t>
            </w:r>
          </w:p>
        </w:tc>
      </w:tr>
    </w:tbl>
    <w:p w:rsidR="006049EB" w:rsidRDefault="006049EB" w:rsidP="005978C3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sectPr w:rsidR="006049EB" w:rsidSect="00354AEA">
      <w:headerReference w:type="default" r:id="rId41"/>
      <w:footerReference w:type="default" r:id="rId42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575B9" w:rsidRDefault="006575B9" w:rsidP="007E73AB">
      <w:pPr>
        <w:spacing w:after="0" w:line="240" w:lineRule="auto"/>
      </w:pPr>
      <w:r>
        <w:separator/>
      </w:r>
    </w:p>
  </w:endnote>
  <w:endnote w:type="continuationSeparator" w:id="0">
    <w:p w:rsidR="006575B9" w:rsidRDefault="006575B9" w:rsidP="007E7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37642572"/>
      <w:docPartObj>
        <w:docPartGallery w:val="Page Numbers (Bottom of Page)"/>
        <w:docPartUnique/>
      </w:docPartObj>
    </w:sdtPr>
    <w:sdtContent>
      <w:p w:rsidR="00A701A5" w:rsidRDefault="005D7CEB">
        <w:pPr>
          <w:pStyle w:val="Porat"/>
          <w:jc w:val="center"/>
        </w:pPr>
        <w:r>
          <w:fldChar w:fldCharType="begin"/>
        </w:r>
        <w:r w:rsidR="00A701A5">
          <w:instrText>PAGE   \* MERGEFORMAT</w:instrText>
        </w:r>
        <w:r>
          <w:fldChar w:fldCharType="separate"/>
        </w:r>
        <w:r w:rsidR="00B16A3C">
          <w:rPr>
            <w:noProof/>
          </w:rPr>
          <w:t>1</w:t>
        </w:r>
        <w:r>
          <w:fldChar w:fldCharType="end"/>
        </w:r>
      </w:p>
    </w:sdtContent>
  </w:sdt>
  <w:p w:rsidR="00A701A5" w:rsidRDefault="00A701A5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575B9" w:rsidRDefault="006575B9" w:rsidP="007E73AB">
      <w:pPr>
        <w:spacing w:after="0" w:line="240" w:lineRule="auto"/>
      </w:pPr>
      <w:r>
        <w:separator/>
      </w:r>
    </w:p>
  </w:footnote>
  <w:footnote w:type="continuationSeparator" w:id="0">
    <w:p w:rsidR="006575B9" w:rsidRDefault="006575B9" w:rsidP="007E73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3AB" w:rsidRDefault="007E73AB" w:rsidP="00FB7FDE">
    <w:pPr>
      <w:pStyle w:val="Antrats"/>
      <w:spacing w:before="240"/>
    </w:pPr>
  </w:p>
  <w:p w:rsidR="007E73AB" w:rsidRDefault="007E73AB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44E45"/>
    <w:multiLevelType w:val="hybridMultilevel"/>
    <w:tmpl w:val="A9A0D5C2"/>
    <w:lvl w:ilvl="0" w:tplc="FE06CB22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CA13E7"/>
    <w:multiLevelType w:val="hybridMultilevel"/>
    <w:tmpl w:val="7E4CD220"/>
    <w:lvl w:ilvl="0" w:tplc="AC9694BC">
      <w:start w:val="6"/>
      <w:numFmt w:val="decimal"/>
      <w:lvlText w:val="%1."/>
      <w:lvlJc w:val="left"/>
      <w:pPr>
        <w:ind w:left="1664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2384" w:hanging="360"/>
      </w:pPr>
    </w:lvl>
    <w:lvl w:ilvl="2" w:tplc="0427001B" w:tentative="1">
      <w:start w:val="1"/>
      <w:numFmt w:val="lowerRoman"/>
      <w:lvlText w:val="%3."/>
      <w:lvlJc w:val="right"/>
      <w:pPr>
        <w:ind w:left="3104" w:hanging="180"/>
      </w:pPr>
    </w:lvl>
    <w:lvl w:ilvl="3" w:tplc="0427000F" w:tentative="1">
      <w:start w:val="1"/>
      <w:numFmt w:val="decimal"/>
      <w:lvlText w:val="%4."/>
      <w:lvlJc w:val="left"/>
      <w:pPr>
        <w:ind w:left="3824" w:hanging="360"/>
      </w:pPr>
    </w:lvl>
    <w:lvl w:ilvl="4" w:tplc="04270019" w:tentative="1">
      <w:start w:val="1"/>
      <w:numFmt w:val="lowerLetter"/>
      <w:lvlText w:val="%5."/>
      <w:lvlJc w:val="left"/>
      <w:pPr>
        <w:ind w:left="4544" w:hanging="360"/>
      </w:pPr>
    </w:lvl>
    <w:lvl w:ilvl="5" w:tplc="0427001B" w:tentative="1">
      <w:start w:val="1"/>
      <w:numFmt w:val="lowerRoman"/>
      <w:lvlText w:val="%6."/>
      <w:lvlJc w:val="right"/>
      <w:pPr>
        <w:ind w:left="5264" w:hanging="180"/>
      </w:pPr>
    </w:lvl>
    <w:lvl w:ilvl="6" w:tplc="0427000F" w:tentative="1">
      <w:start w:val="1"/>
      <w:numFmt w:val="decimal"/>
      <w:lvlText w:val="%7."/>
      <w:lvlJc w:val="left"/>
      <w:pPr>
        <w:ind w:left="5984" w:hanging="360"/>
      </w:pPr>
    </w:lvl>
    <w:lvl w:ilvl="7" w:tplc="04270019" w:tentative="1">
      <w:start w:val="1"/>
      <w:numFmt w:val="lowerLetter"/>
      <w:lvlText w:val="%8."/>
      <w:lvlJc w:val="left"/>
      <w:pPr>
        <w:ind w:left="6704" w:hanging="360"/>
      </w:pPr>
    </w:lvl>
    <w:lvl w:ilvl="8" w:tplc="0427001B" w:tentative="1">
      <w:start w:val="1"/>
      <w:numFmt w:val="lowerRoman"/>
      <w:lvlText w:val="%9."/>
      <w:lvlJc w:val="right"/>
      <w:pPr>
        <w:ind w:left="7424" w:hanging="180"/>
      </w:pPr>
    </w:lvl>
  </w:abstractNum>
  <w:abstractNum w:abstractNumId="2">
    <w:nsid w:val="0EA61E0F"/>
    <w:multiLevelType w:val="hybridMultilevel"/>
    <w:tmpl w:val="8C6A6686"/>
    <w:lvl w:ilvl="0" w:tplc="3FB8F584">
      <w:start w:val="1"/>
      <w:numFmt w:val="lowerLetter"/>
      <w:lvlText w:val="%1)"/>
      <w:lvlJc w:val="left"/>
      <w:pPr>
        <w:ind w:left="1004" w:hanging="360"/>
      </w:pPr>
      <w:rPr>
        <w:rFonts w:eastAsia="Calibri"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>
    <w:nsid w:val="13E565B5"/>
    <w:multiLevelType w:val="hybridMultilevel"/>
    <w:tmpl w:val="1E2E276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6360A9"/>
    <w:multiLevelType w:val="hybridMultilevel"/>
    <w:tmpl w:val="7BA01E62"/>
    <w:lvl w:ilvl="0" w:tplc="B8AC3938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F71141"/>
    <w:multiLevelType w:val="hybridMultilevel"/>
    <w:tmpl w:val="09B22C6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112E4A"/>
    <w:multiLevelType w:val="hybridMultilevel"/>
    <w:tmpl w:val="A712D69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8A2BB2"/>
    <w:multiLevelType w:val="hybridMultilevel"/>
    <w:tmpl w:val="A10233F0"/>
    <w:lvl w:ilvl="0" w:tplc="0A5EF5D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F8D73E5"/>
    <w:multiLevelType w:val="hybridMultilevel"/>
    <w:tmpl w:val="D96A626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2897D4D"/>
    <w:multiLevelType w:val="hybridMultilevel"/>
    <w:tmpl w:val="B37C11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EB73947"/>
    <w:multiLevelType w:val="hybridMultilevel"/>
    <w:tmpl w:val="9C74747E"/>
    <w:lvl w:ilvl="0" w:tplc="D56299C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48B39BC"/>
    <w:multiLevelType w:val="hybridMultilevel"/>
    <w:tmpl w:val="EE42D96C"/>
    <w:lvl w:ilvl="0" w:tplc="0F8CA8B0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>
    <w:nsid w:val="7626523A"/>
    <w:multiLevelType w:val="hybridMultilevel"/>
    <w:tmpl w:val="A648A2B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F250F83"/>
    <w:multiLevelType w:val="multilevel"/>
    <w:tmpl w:val="93A21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3"/>
  </w:num>
  <w:num w:numId="3">
    <w:abstractNumId w:val="6"/>
  </w:num>
  <w:num w:numId="4">
    <w:abstractNumId w:val="8"/>
  </w:num>
  <w:num w:numId="5">
    <w:abstractNumId w:val="11"/>
  </w:num>
  <w:num w:numId="6">
    <w:abstractNumId w:val="7"/>
  </w:num>
  <w:num w:numId="7">
    <w:abstractNumId w:val="5"/>
  </w:num>
  <w:num w:numId="8">
    <w:abstractNumId w:val="14"/>
  </w:num>
  <w:num w:numId="9">
    <w:abstractNumId w:val="3"/>
  </w:num>
  <w:num w:numId="10">
    <w:abstractNumId w:val="10"/>
  </w:num>
  <w:num w:numId="11">
    <w:abstractNumId w:val="0"/>
  </w:num>
  <w:num w:numId="12">
    <w:abstractNumId w:val="2"/>
  </w:num>
  <w:num w:numId="13">
    <w:abstractNumId w:val="12"/>
  </w:num>
  <w:num w:numId="14">
    <w:abstractNumId w:val="4"/>
  </w:num>
  <w:num w:numId="1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MDQwN7IwNLM0MzRS0lEKTi0uzszPAykwrwUA2oDaaSwAAAA="/>
  </w:docVars>
  <w:rsids>
    <w:rsidRoot w:val="00CE12C5"/>
    <w:rsid w:val="0000012F"/>
    <w:rsid w:val="00001B25"/>
    <w:rsid w:val="00010A21"/>
    <w:rsid w:val="000111C8"/>
    <w:rsid w:val="00012F20"/>
    <w:rsid w:val="00012F21"/>
    <w:rsid w:val="000332C0"/>
    <w:rsid w:val="000401D3"/>
    <w:rsid w:val="000424F5"/>
    <w:rsid w:val="0004780B"/>
    <w:rsid w:val="00060A62"/>
    <w:rsid w:val="00067A82"/>
    <w:rsid w:val="00073C5D"/>
    <w:rsid w:val="000763D8"/>
    <w:rsid w:val="0008010A"/>
    <w:rsid w:val="000B0E69"/>
    <w:rsid w:val="000B37B1"/>
    <w:rsid w:val="000B4697"/>
    <w:rsid w:val="000B71F1"/>
    <w:rsid w:val="000D0245"/>
    <w:rsid w:val="000E3C27"/>
    <w:rsid w:val="000F05B3"/>
    <w:rsid w:val="000F3900"/>
    <w:rsid w:val="001036E3"/>
    <w:rsid w:val="00105743"/>
    <w:rsid w:val="00106EBB"/>
    <w:rsid w:val="00113A4C"/>
    <w:rsid w:val="0012084C"/>
    <w:rsid w:val="00121D32"/>
    <w:rsid w:val="00142C09"/>
    <w:rsid w:val="00154676"/>
    <w:rsid w:val="00160970"/>
    <w:rsid w:val="0016132E"/>
    <w:rsid w:val="0016290F"/>
    <w:rsid w:val="00165010"/>
    <w:rsid w:val="001651D3"/>
    <w:rsid w:val="00171888"/>
    <w:rsid w:val="00173463"/>
    <w:rsid w:val="0017365B"/>
    <w:rsid w:val="00175794"/>
    <w:rsid w:val="001764DB"/>
    <w:rsid w:val="0019428A"/>
    <w:rsid w:val="001953CC"/>
    <w:rsid w:val="001A2964"/>
    <w:rsid w:val="001A4923"/>
    <w:rsid w:val="001A7EDD"/>
    <w:rsid w:val="001B1DBA"/>
    <w:rsid w:val="001B64E5"/>
    <w:rsid w:val="001C42B7"/>
    <w:rsid w:val="001C47EC"/>
    <w:rsid w:val="001D32DC"/>
    <w:rsid w:val="001E11B9"/>
    <w:rsid w:val="001E5E94"/>
    <w:rsid w:val="001E6E91"/>
    <w:rsid w:val="00212B3D"/>
    <w:rsid w:val="002177A4"/>
    <w:rsid w:val="00224F6F"/>
    <w:rsid w:val="002264B9"/>
    <w:rsid w:val="00234124"/>
    <w:rsid w:val="00255566"/>
    <w:rsid w:val="00256471"/>
    <w:rsid w:val="00261EE4"/>
    <w:rsid w:val="00266EC8"/>
    <w:rsid w:val="002849C4"/>
    <w:rsid w:val="00285B46"/>
    <w:rsid w:val="002972DA"/>
    <w:rsid w:val="002A1CEC"/>
    <w:rsid w:val="002A329E"/>
    <w:rsid w:val="002B6081"/>
    <w:rsid w:val="002B6A5F"/>
    <w:rsid w:val="002D430F"/>
    <w:rsid w:val="002D4795"/>
    <w:rsid w:val="002E1690"/>
    <w:rsid w:val="002F2749"/>
    <w:rsid w:val="003165E9"/>
    <w:rsid w:val="003168BF"/>
    <w:rsid w:val="00322010"/>
    <w:rsid w:val="0032764B"/>
    <w:rsid w:val="00341F1A"/>
    <w:rsid w:val="0035302E"/>
    <w:rsid w:val="00353D22"/>
    <w:rsid w:val="00354AEA"/>
    <w:rsid w:val="00365000"/>
    <w:rsid w:val="003824F8"/>
    <w:rsid w:val="00386EA2"/>
    <w:rsid w:val="00387DE9"/>
    <w:rsid w:val="0039431A"/>
    <w:rsid w:val="00396BBA"/>
    <w:rsid w:val="003A4623"/>
    <w:rsid w:val="003A5649"/>
    <w:rsid w:val="003B13F6"/>
    <w:rsid w:val="003B1F28"/>
    <w:rsid w:val="003C617D"/>
    <w:rsid w:val="003D311B"/>
    <w:rsid w:val="003E1154"/>
    <w:rsid w:val="003E2914"/>
    <w:rsid w:val="004030AC"/>
    <w:rsid w:val="00404A27"/>
    <w:rsid w:val="00414BCC"/>
    <w:rsid w:val="00427F80"/>
    <w:rsid w:val="00430645"/>
    <w:rsid w:val="0044488E"/>
    <w:rsid w:val="00463D66"/>
    <w:rsid w:val="004738AB"/>
    <w:rsid w:val="00475EDF"/>
    <w:rsid w:val="00490309"/>
    <w:rsid w:val="004A274F"/>
    <w:rsid w:val="004B73FE"/>
    <w:rsid w:val="004B7723"/>
    <w:rsid w:val="004D234C"/>
    <w:rsid w:val="004D6164"/>
    <w:rsid w:val="004D6BA7"/>
    <w:rsid w:val="004E2A4C"/>
    <w:rsid w:val="004F0E6C"/>
    <w:rsid w:val="004F1CD4"/>
    <w:rsid w:val="004F4418"/>
    <w:rsid w:val="004F68D4"/>
    <w:rsid w:val="00502C51"/>
    <w:rsid w:val="00504AB1"/>
    <w:rsid w:val="0050592C"/>
    <w:rsid w:val="00507E99"/>
    <w:rsid w:val="00510021"/>
    <w:rsid w:val="00510AAD"/>
    <w:rsid w:val="00522801"/>
    <w:rsid w:val="0055470E"/>
    <w:rsid w:val="00565789"/>
    <w:rsid w:val="005978C3"/>
    <w:rsid w:val="005D1A66"/>
    <w:rsid w:val="005D7CEB"/>
    <w:rsid w:val="005E0C42"/>
    <w:rsid w:val="005E6BCB"/>
    <w:rsid w:val="005E7C6D"/>
    <w:rsid w:val="005F186C"/>
    <w:rsid w:val="005F5906"/>
    <w:rsid w:val="005F6617"/>
    <w:rsid w:val="006024DA"/>
    <w:rsid w:val="006049EB"/>
    <w:rsid w:val="00610B28"/>
    <w:rsid w:val="00613DBD"/>
    <w:rsid w:val="00622F90"/>
    <w:rsid w:val="0063002E"/>
    <w:rsid w:val="00640897"/>
    <w:rsid w:val="00643734"/>
    <w:rsid w:val="0064635B"/>
    <w:rsid w:val="00651DE6"/>
    <w:rsid w:val="00653358"/>
    <w:rsid w:val="006546A6"/>
    <w:rsid w:val="006575B9"/>
    <w:rsid w:val="0066277B"/>
    <w:rsid w:val="006655F2"/>
    <w:rsid w:val="00666247"/>
    <w:rsid w:val="00681B1C"/>
    <w:rsid w:val="006837E2"/>
    <w:rsid w:val="006B2A2B"/>
    <w:rsid w:val="006C2AC3"/>
    <w:rsid w:val="006C5E74"/>
    <w:rsid w:val="006E0DB3"/>
    <w:rsid w:val="006F065B"/>
    <w:rsid w:val="006F1857"/>
    <w:rsid w:val="007054A8"/>
    <w:rsid w:val="00740D93"/>
    <w:rsid w:val="007413A8"/>
    <w:rsid w:val="00755E82"/>
    <w:rsid w:val="007672A6"/>
    <w:rsid w:val="007776FD"/>
    <w:rsid w:val="007860EE"/>
    <w:rsid w:val="007B3829"/>
    <w:rsid w:val="007B546E"/>
    <w:rsid w:val="007C057E"/>
    <w:rsid w:val="007C624A"/>
    <w:rsid w:val="007C786E"/>
    <w:rsid w:val="007E73AB"/>
    <w:rsid w:val="00812C89"/>
    <w:rsid w:val="0081698D"/>
    <w:rsid w:val="008369B8"/>
    <w:rsid w:val="00837F12"/>
    <w:rsid w:val="00846D48"/>
    <w:rsid w:val="008519D4"/>
    <w:rsid w:val="00853DA1"/>
    <w:rsid w:val="00855727"/>
    <w:rsid w:val="00865840"/>
    <w:rsid w:val="00871185"/>
    <w:rsid w:val="00876F17"/>
    <w:rsid w:val="00884ED2"/>
    <w:rsid w:val="00891D73"/>
    <w:rsid w:val="00891D94"/>
    <w:rsid w:val="008A2E46"/>
    <w:rsid w:val="008A35F8"/>
    <w:rsid w:val="008B1678"/>
    <w:rsid w:val="008D1EEE"/>
    <w:rsid w:val="008D6B76"/>
    <w:rsid w:val="008E2564"/>
    <w:rsid w:val="008E6B5D"/>
    <w:rsid w:val="008F72A5"/>
    <w:rsid w:val="009133B0"/>
    <w:rsid w:val="009269C4"/>
    <w:rsid w:val="00947F6C"/>
    <w:rsid w:val="00954F42"/>
    <w:rsid w:val="00963D0A"/>
    <w:rsid w:val="009A47FE"/>
    <w:rsid w:val="009B25BF"/>
    <w:rsid w:val="009B2F94"/>
    <w:rsid w:val="009B44A0"/>
    <w:rsid w:val="009E71EC"/>
    <w:rsid w:val="00A03394"/>
    <w:rsid w:val="00A03F00"/>
    <w:rsid w:val="00A07341"/>
    <w:rsid w:val="00A10D81"/>
    <w:rsid w:val="00A11405"/>
    <w:rsid w:val="00A15634"/>
    <w:rsid w:val="00A17034"/>
    <w:rsid w:val="00A2312A"/>
    <w:rsid w:val="00A35B24"/>
    <w:rsid w:val="00A4157E"/>
    <w:rsid w:val="00A43768"/>
    <w:rsid w:val="00A520BD"/>
    <w:rsid w:val="00A5502B"/>
    <w:rsid w:val="00A615D3"/>
    <w:rsid w:val="00A701A5"/>
    <w:rsid w:val="00A76F54"/>
    <w:rsid w:val="00A7764A"/>
    <w:rsid w:val="00A81B7F"/>
    <w:rsid w:val="00A825D3"/>
    <w:rsid w:val="00A82F8C"/>
    <w:rsid w:val="00AA2755"/>
    <w:rsid w:val="00AA55A8"/>
    <w:rsid w:val="00AB52F7"/>
    <w:rsid w:val="00AB6C03"/>
    <w:rsid w:val="00AC1641"/>
    <w:rsid w:val="00AC17BE"/>
    <w:rsid w:val="00AC2096"/>
    <w:rsid w:val="00AC3B6B"/>
    <w:rsid w:val="00AC3C18"/>
    <w:rsid w:val="00AD1A96"/>
    <w:rsid w:val="00AD5C01"/>
    <w:rsid w:val="00AF1179"/>
    <w:rsid w:val="00B03AFC"/>
    <w:rsid w:val="00B0551D"/>
    <w:rsid w:val="00B115D2"/>
    <w:rsid w:val="00B12FBA"/>
    <w:rsid w:val="00B15A86"/>
    <w:rsid w:val="00B16A3C"/>
    <w:rsid w:val="00B17F47"/>
    <w:rsid w:val="00B22F20"/>
    <w:rsid w:val="00B26D2B"/>
    <w:rsid w:val="00B53355"/>
    <w:rsid w:val="00B54C4F"/>
    <w:rsid w:val="00B6081F"/>
    <w:rsid w:val="00B6375B"/>
    <w:rsid w:val="00B70428"/>
    <w:rsid w:val="00B74B27"/>
    <w:rsid w:val="00B848D4"/>
    <w:rsid w:val="00B94077"/>
    <w:rsid w:val="00B96606"/>
    <w:rsid w:val="00BC3057"/>
    <w:rsid w:val="00BD0E3C"/>
    <w:rsid w:val="00BD30BB"/>
    <w:rsid w:val="00BE14B2"/>
    <w:rsid w:val="00BE4AA2"/>
    <w:rsid w:val="00BF1244"/>
    <w:rsid w:val="00BF2181"/>
    <w:rsid w:val="00BF4222"/>
    <w:rsid w:val="00BF5871"/>
    <w:rsid w:val="00C11D75"/>
    <w:rsid w:val="00C20C4E"/>
    <w:rsid w:val="00C2429A"/>
    <w:rsid w:val="00C30831"/>
    <w:rsid w:val="00C407AA"/>
    <w:rsid w:val="00C54633"/>
    <w:rsid w:val="00C63CAB"/>
    <w:rsid w:val="00C82931"/>
    <w:rsid w:val="00C87460"/>
    <w:rsid w:val="00CA19AA"/>
    <w:rsid w:val="00CA2E12"/>
    <w:rsid w:val="00CD2118"/>
    <w:rsid w:val="00CE12C5"/>
    <w:rsid w:val="00CE57CA"/>
    <w:rsid w:val="00D02468"/>
    <w:rsid w:val="00D11E70"/>
    <w:rsid w:val="00D12620"/>
    <w:rsid w:val="00D15D80"/>
    <w:rsid w:val="00D234D6"/>
    <w:rsid w:val="00D279EE"/>
    <w:rsid w:val="00D33F9A"/>
    <w:rsid w:val="00D64882"/>
    <w:rsid w:val="00D7447F"/>
    <w:rsid w:val="00D83B6A"/>
    <w:rsid w:val="00D8429C"/>
    <w:rsid w:val="00D914C5"/>
    <w:rsid w:val="00DA0ABD"/>
    <w:rsid w:val="00DA35BE"/>
    <w:rsid w:val="00DA7204"/>
    <w:rsid w:val="00DB0443"/>
    <w:rsid w:val="00DB0ED7"/>
    <w:rsid w:val="00DB59BA"/>
    <w:rsid w:val="00DC0526"/>
    <w:rsid w:val="00DC16B4"/>
    <w:rsid w:val="00DC2DA5"/>
    <w:rsid w:val="00DD344F"/>
    <w:rsid w:val="00DE7AAB"/>
    <w:rsid w:val="00DF044C"/>
    <w:rsid w:val="00DF0B10"/>
    <w:rsid w:val="00E040A5"/>
    <w:rsid w:val="00E05BFD"/>
    <w:rsid w:val="00E0618B"/>
    <w:rsid w:val="00E07BCF"/>
    <w:rsid w:val="00E32057"/>
    <w:rsid w:val="00E3523A"/>
    <w:rsid w:val="00E46D08"/>
    <w:rsid w:val="00E7334E"/>
    <w:rsid w:val="00E83773"/>
    <w:rsid w:val="00E97C9B"/>
    <w:rsid w:val="00EA2A28"/>
    <w:rsid w:val="00EB27F0"/>
    <w:rsid w:val="00EB2C96"/>
    <w:rsid w:val="00EB436F"/>
    <w:rsid w:val="00EC4D17"/>
    <w:rsid w:val="00EC723C"/>
    <w:rsid w:val="00EC7252"/>
    <w:rsid w:val="00ED5915"/>
    <w:rsid w:val="00EE016D"/>
    <w:rsid w:val="00EE01BA"/>
    <w:rsid w:val="00EE3EBF"/>
    <w:rsid w:val="00EF1CBF"/>
    <w:rsid w:val="00EF79C5"/>
    <w:rsid w:val="00F0211C"/>
    <w:rsid w:val="00F276EE"/>
    <w:rsid w:val="00F3300A"/>
    <w:rsid w:val="00F34ED7"/>
    <w:rsid w:val="00F73609"/>
    <w:rsid w:val="00F91E7D"/>
    <w:rsid w:val="00FA203D"/>
    <w:rsid w:val="00FA5A56"/>
    <w:rsid w:val="00FA5CB5"/>
    <w:rsid w:val="00FB30AD"/>
    <w:rsid w:val="00FB7FDE"/>
    <w:rsid w:val="00FC7097"/>
    <w:rsid w:val="00FC7159"/>
    <w:rsid w:val="00FD539D"/>
    <w:rsid w:val="00FF387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142C0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7B54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ntrat3">
    <w:name w:val="heading 3"/>
    <w:basedOn w:val="prastasis"/>
    <w:link w:val="Antrat3Diagrama"/>
    <w:uiPriority w:val="9"/>
    <w:qFormat/>
    <w:rsid w:val="0056578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lang w:eastAsia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5657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paragraph" w:styleId="Antrats">
    <w:name w:val="header"/>
    <w:basedOn w:val="prastasis"/>
    <w:link w:val="Antrats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E73AB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E73AB"/>
    <w:rPr>
      <w:rFonts w:ascii="Calibri" w:eastAsia="Calibri" w:hAnsi="Calibri" w:cs="Calibri"/>
      <w:color w:val="000000"/>
    </w:rPr>
  </w:style>
  <w:style w:type="paragraph" w:styleId="prastasistinklapis">
    <w:name w:val="Normal (Web)"/>
    <w:basedOn w:val="prastasis"/>
    <w:uiPriority w:val="99"/>
    <w:semiHidden/>
    <w:unhideWhenUsed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t">
    <w:name w:val="st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styleId="Grietas">
    <w:name w:val="Strong"/>
    <w:basedOn w:val="Numatytasispastraiposriftas"/>
    <w:uiPriority w:val="22"/>
    <w:qFormat/>
    <w:rsid w:val="004030AC"/>
    <w:rPr>
      <w:b/>
      <w:bCs/>
    </w:rPr>
  </w:style>
  <w:style w:type="paragraph" w:customStyle="1" w:styleId="sb">
    <w:name w:val="sb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s">
    <w:name w:val="ss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f">
    <w:name w:val="sf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e">
    <w:name w:val="se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c">
    <w:name w:val="sc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565789"/>
    <w:rPr>
      <w:rFonts w:ascii="Times New Roman" w:eastAsia="Times New Roman" w:hAnsi="Times New Roman" w:cs="Times New Roman"/>
      <w:b/>
      <w:bCs/>
      <w:sz w:val="27"/>
      <w:szCs w:val="27"/>
      <w:lang w:eastAsia="lt-LT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6578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142C0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mk-love-count">
    <w:name w:val="mk-love-count"/>
    <w:basedOn w:val="Numatytasispastraiposriftas"/>
    <w:rsid w:val="00142C09"/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7B54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showbody">
    <w:name w:val="showbody"/>
    <w:basedOn w:val="Numatytasispastraiposriftas"/>
    <w:rsid w:val="007B546E"/>
  </w:style>
  <w:style w:type="paragraph" w:styleId="Sraopastraipa">
    <w:name w:val="List Paragraph"/>
    <w:basedOn w:val="prastasis"/>
    <w:uiPriority w:val="34"/>
    <w:qFormat/>
    <w:rsid w:val="006049E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lt-L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70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4003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2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6322">
              <w:marLeft w:val="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69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8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645852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43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339183">
                              <w:marLeft w:val="450"/>
                              <w:marRight w:val="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494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6353786">
                                  <w:marLeft w:val="1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1331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18" Type="http://schemas.openxmlformats.org/officeDocument/2006/relationships/hyperlink" Target="http://sagebud.com/dicranum-moss-dicranum-polysetum" TargetMode="External"/><Relationship Id="rId26" Type="http://schemas.openxmlformats.org/officeDocument/2006/relationships/hyperlink" Target="https://wnmu.edu/academic/nspages/gilaflora/hy_splendens9.jpg" TargetMode="External"/><Relationship Id="rId39" Type="http://schemas.microsoft.com/office/2007/relationships/hdphoto" Target="media/hdphoto3.wdp"/><Relationship Id="rId3" Type="http://schemas.openxmlformats.org/officeDocument/2006/relationships/styles" Target="styles.xml"/><Relationship Id="rId21" Type="http://schemas.openxmlformats.org/officeDocument/2006/relationships/hyperlink" Target="http://andorterepi.blogspot.lt/2014/10/" TargetMode="External"/><Relationship Id="rId34" Type="http://schemas.openxmlformats.org/officeDocument/2006/relationships/image" Target="media/image15.jpe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deacademic.com/pictures/dewiki/80/Plagiomnium_affine_laminazellen.jpeg" TargetMode="External"/><Relationship Id="rId17" Type="http://schemas.openxmlformats.org/officeDocument/2006/relationships/image" Target="media/image6.jpeg"/><Relationship Id="rId25" Type="http://schemas.openxmlformats.org/officeDocument/2006/relationships/hyperlink" Target="https://wnmu.edu/academic/nspages/gilaflora/p_schreberi3.jpg" TargetMode="External"/><Relationship Id="rId33" Type="http://schemas.openxmlformats.org/officeDocument/2006/relationships/hyperlink" Target="https://artfakta.artdatabanken.se/taxon/2804" TargetMode="External"/><Relationship Id="rId38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microsoft.com/office/2007/relationships/hdphoto" Target="media/hdphoto1.wdp"/><Relationship Id="rId20" Type="http://schemas.openxmlformats.org/officeDocument/2006/relationships/image" Target="media/image8.jpeg"/><Relationship Id="rId29" Type="http://schemas.openxmlformats.org/officeDocument/2006/relationships/image" Target="media/image13.jpe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0.jpeg"/><Relationship Id="rId32" Type="http://schemas.openxmlformats.org/officeDocument/2006/relationships/hyperlink" Target="http://luopioistenkasvisto.fi/blogi/wp-content/uploads/2014/08/sulkasammal3.jpg" TargetMode="External"/><Relationship Id="rId37" Type="http://schemas.openxmlformats.org/officeDocument/2006/relationships/image" Target="media/image17.jpeg"/><Relationship Id="rId40" Type="http://schemas.openxmlformats.org/officeDocument/2006/relationships/hyperlink" Target="https://wnmu.edu/academic/nspages/gilaflora/climacium_dendroides.html" TargetMode="External"/><Relationship Id="rId5" Type="http://schemas.openxmlformats.org/officeDocument/2006/relationships/webSettings" Target="webSettings.xml"/><Relationship Id="rId23" Type="http://schemas.openxmlformats.org/officeDocument/2006/relationships/hyperlink" Target="http://www.q-mag.org/moss-betrays-the-season-of-the-storegga-event.html" TargetMode="External"/><Relationship Id="rId28" Type="http://schemas.openxmlformats.org/officeDocument/2006/relationships/image" Target="media/image12.jpeg"/><Relationship Id="rId36" Type="http://schemas.openxmlformats.org/officeDocument/2006/relationships/image" Target="media/image16.jpeg"/><Relationship Id="rId10" Type="http://schemas.openxmlformats.org/officeDocument/2006/relationships/hyperlink" Target="http://www.cisfbr.org.uk/Bryo/Cornish_Bryophytes_Plagiomnium_affine.html" TargetMode="External"/><Relationship Id="rId19" Type="http://schemas.openxmlformats.org/officeDocument/2006/relationships/image" Target="media/image7.jpeg"/><Relationship Id="rId31" Type="http://schemas.openxmlformats.org/officeDocument/2006/relationships/image" Target="media/image14.jpe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jpeg"/><Relationship Id="rId22" Type="http://schemas.openxmlformats.org/officeDocument/2006/relationships/image" Target="media/image9.jpeg"/><Relationship Id="rId27" Type="http://schemas.openxmlformats.org/officeDocument/2006/relationships/image" Target="media/image11.jpeg"/><Relationship Id="rId30" Type="http://schemas.microsoft.com/office/2007/relationships/hdphoto" Target="media/hdphoto2.wdp"/><Relationship Id="rId35" Type="http://schemas.openxmlformats.org/officeDocument/2006/relationships/hyperlink" Target="http://www.bioimages.org.uk/image.php?id=59988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DC5F4F9-FF72-4C34-B3F9-938F20701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434</Words>
  <Characters>818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7</cp:revision>
  <cp:lastPrinted>2018-03-16T09:20:00Z</cp:lastPrinted>
  <dcterms:created xsi:type="dcterms:W3CDTF">2018-11-28T08:21:00Z</dcterms:created>
  <dcterms:modified xsi:type="dcterms:W3CDTF">2019-01-14T07:29:00Z</dcterms:modified>
</cp:coreProperties>
</file>